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EA630D" w14:textId="1754A07D" w:rsidR="00A71481" w:rsidRDefault="00CE0BA1" w:rsidP="00CE0BA1">
      <w:pPr>
        <w:pStyle w:val="Heading1"/>
        <w:jc w:val="center"/>
        <w:rPr>
          <w:b/>
          <w:lang w:eastAsia="zh-TW"/>
        </w:rPr>
      </w:pPr>
      <w:r w:rsidRPr="00CE0BA1">
        <w:rPr>
          <w:b/>
        </w:rPr>
        <w:t xml:space="preserve">BS806 --- Homework </w:t>
      </w:r>
      <w:r w:rsidR="00F237EB">
        <w:rPr>
          <w:b/>
        </w:rPr>
        <w:t>7</w:t>
      </w:r>
      <w:r w:rsidRPr="00CE0BA1">
        <w:rPr>
          <w:b/>
        </w:rPr>
        <w:t xml:space="preserve"> </w:t>
      </w:r>
    </w:p>
    <w:p w14:paraId="5E57261C" w14:textId="61B5106F" w:rsidR="00CE0BA1" w:rsidRDefault="00CE0BA1" w:rsidP="00CE0BA1">
      <w:pPr>
        <w:rPr>
          <w:bCs/>
        </w:rPr>
      </w:pPr>
      <w:r w:rsidRPr="00CE0BA1">
        <w:rPr>
          <w:b/>
        </w:rPr>
        <w:t>Reading</w:t>
      </w:r>
      <w:r w:rsidR="00F237EB">
        <w:t>. Chapter</w:t>
      </w:r>
      <w:r>
        <w:t xml:space="preserve"> </w:t>
      </w:r>
      <w:r w:rsidR="00F237EB">
        <w:t>8</w:t>
      </w:r>
      <w:r>
        <w:t xml:space="preserve"> of </w:t>
      </w:r>
      <w:r w:rsidRPr="00740BA3">
        <w:rPr>
          <w:bCs/>
        </w:rPr>
        <w:t>(</w:t>
      </w:r>
      <w:r w:rsidR="00F237EB">
        <w:rPr>
          <w:bCs/>
        </w:rPr>
        <w:t>ISLR</w:t>
      </w:r>
      <w:r w:rsidRPr="00740BA3">
        <w:rPr>
          <w:bCs/>
        </w:rPr>
        <w:t xml:space="preserve">) </w:t>
      </w:r>
      <w:r w:rsidR="00F237EB">
        <w:rPr>
          <w:bCs/>
        </w:rPr>
        <w:t>Introduction to statistical learning</w:t>
      </w:r>
    </w:p>
    <w:p w14:paraId="7510A63B" w14:textId="7A9732B2" w:rsidR="0012174D" w:rsidRDefault="00CE0BA1" w:rsidP="0012174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F0F33">
        <w:rPr>
          <w:rFonts w:cstheme="minorHAnsi"/>
          <w:b/>
          <w:bCs/>
        </w:rPr>
        <w:t>Question 1</w:t>
      </w:r>
      <w:r w:rsidRPr="002F0F33">
        <w:rPr>
          <w:rFonts w:cstheme="minorHAnsi"/>
          <w:bCs/>
        </w:rPr>
        <w:t xml:space="preserve">. </w:t>
      </w:r>
      <w:r w:rsidR="007D27C2">
        <w:rPr>
          <w:rFonts w:cstheme="minorHAnsi"/>
          <w:bCs/>
        </w:rPr>
        <w:t>(</w:t>
      </w:r>
      <w:r w:rsidR="007D27C2" w:rsidRPr="007D27C2">
        <w:rPr>
          <w:rFonts w:cstheme="minorHAnsi"/>
          <w:b/>
          <w:bCs/>
        </w:rPr>
        <w:t>70 pts</w:t>
      </w:r>
      <w:r w:rsidR="007D27C2">
        <w:rPr>
          <w:rFonts w:cstheme="minorHAnsi"/>
          <w:bCs/>
        </w:rPr>
        <w:t xml:space="preserve">) </w:t>
      </w:r>
      <w:r w:rsidR="00A843A2">
        <w:rPr>
          <w:rFonts w:cstheme="minorHAnsi"/>
          <w:bCs/>
        </w:rPr>
        <w:t>T</w:t>
      </w:r>
      <w:r w:rsidR="00A843A2" w:rsidRPr="00D91A0E">
        <w:rPr>
          <w:rFonts w:cstheme="minorHAnsi"/>
          <w:bCs/>
        </w:rPr>
        <w:t>he data set “</w:t>
      </w:r>
      <w:r w:rsidR="00A843A2" w:rsidRPr="00877B23">
        <w:rPr>
          <w:rFonts w:cstheme="minorHAnsi"/>
          <w:b/>
          <w:bCs/>
        </w:rPr>
        <w:t>FHS_data.csv</w:t>
      </w:r>
      <w:r w:rsidR="00A843A2" w:rsidRPr="00D91A0E">
        <w:rPr>
          <w:rFonts w:cstheme="minorHAnsi"/>
          <w:bCs/>
        </w:rPr>
        <w:t>”</w:t>
      </w:r>
      <w:r w:rsidR="001E5790">
        <w:rPr>
          <w:rFonts w:cstheme="minorHAnsi"/>
          <w:bCs/>
        </w:rPr>
        <w:t xml:space="preserve"> </w:t>
      </w:r>
      <w:r w:rsidR="00A843A2">
        <w:rPr>
          <w:rFonts w:cstheme="minorHAnsi"/>
          <w:bCs/>
        </w:rPr>
        <w:t>includes variables SEX (1=male, 2 = female), Age, Smoke (=1 for current smoker), FVC (score of pulmonary function), SPF (systolic blood pressure), T2D (1=history of diabetes) and other variables. The data were used to generate the regression tree in the figure below.</w:t>
      </w:r>
    </w:p>
    <w:p w14:paraId="7EC9F576" w14:textId="25303346" w:rsidR="00A843A2" w:rsidRDefault="00A843A2" w:rsidP="0012174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14:paraId="452BD055" w14:textId="1E251A5B" w:rsidR="00A843A2" w:rsidRDefault="00A843A2" w:rsidP="0012174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>
        <w:rPr>
          <w:noProof/>
          <w:lang w:eastAsia="zh-TW"/>
        </w:rPr>
        <w:drawing>
          <wp:inline distT="0" distB="0" distL="0" distR="0" wp14:anchorId="1070E28A" wp14:editId="16BB1297">
            <wp:extent cx="6858000" cy="34270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2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843A2">
        <w:rPr>
          <w:noProof/>
        </w:rPr>
        <w:t xml:space="preserve"> </w:t>
      </w:r>
    </w:p>
    <w:p w14:paraId="0958686A" w14:textId="42293354" w:rsidR="008C0E9C" w:rsidRPr="008C0E9C" w:rsidRDefault="00C439B8" w:rsidP="00A843A2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  <w:bCs/>
        </w:rPr>
        <w:t>(</w:t>
      </w:r>
      <w:r w:rsidRPr="00841613">
        <w:rPr>
          <w:rFonts w:cstheme="minorHAnsi"/>
          <w:b/>
          <w:bCs/>
        </w:rPr>
        <w:t>20</w:t>
      </w:r>
      <w:r w:rsidR="00B86FC3" w:rsidRPr="00841613">
        <w:rPr>
          <w:rFonts w:cstheme="minorHAnsi"/>
          <w:b/>
          <w:bCs/>
        </w:rPr>
        <w:t xml:space="preserve"> p</w:t>
      </w:r>
      <w:r w:rsidRPr="00841613">
        <w:rPr>
          <w:rFonts w:cstheme="minorHAnsi"/>
          <w:b/>
          <w:bCs/>
        </w:rPr>
        <w:t>ts</w:t>
      </w:r>
      <w:r>
        <w:rPr>
          <w:rFonts w:cstheme="minorHAnsi"/>
          <w:bCs/>
        </w:rPr>
        <w:t xml:space="preserve">) </w:t>
      </w:r>
      <w:r w:rsidR="008C0E9C">
        <w:rPr>
          <w:rFonts w:cstheme="minorHAnsi"/>
          <w:bCs/>
        </w:rPr>
        <w:t>Write down the 4 rules described by the 4 branches of the tree</w:t>
      </w:r>
      <w:r w:rsidR="009A6A92">
        <w:rPr>
          <w:rFonts w:cstheme="minorHAnsi"/>
          <w:bCs/>
        </w:rPr>
        <w:t xml:space="preserve"> (i.e. the rules defining each group and their prediction)</w:t>
      </w:r>
      <w:r w:rsidR="008C0E9C">
        <w:rPr>
          <w:rFonts w:cstheme="minorHAnsi"/>
          <w:bCs/>
        </w:rPr>
        <w:t>.</w:t>
      </w:r>
    </w:p>
    <w:p w14:paraId="73EF995D" w14:textId="6FB02AE2" w:rsidR="008C0E9C" w:rsidRPr="008C0E9C" w:rsidRDefault="00B86FC3" w:rsidP="00A843A2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  <w:bCs/>
        </w:rPr>
        <w:t>(</w:t>
      </w:r>
      <w:r w:rsidRPr="00841613">
        <w:rPr>
          <w:rFonts w:cstheme="minorHAnsi"/>
          <w:b/>
          <w:bCs/>
        </w:rPr>
        <w:t>5 p</w:t>
      </w:r>
      <w:r w:rsidR="009E3B69" w:rsidRPr="00841613">
        <w:rPr>
          <w:rFonts w:cstheme="minorHAnsi"/>
          <w:b/>
          <w:bCs/>
        </w:rPr>
        <w:t>ts</w:t>
      </w:r>
      <w:r w:rsidR="009E3B69">
        <w:rPr>
          <w:rFonts w:cstheme="minorHAnsi"/>
          <w:bCs/>
        </w:rPr>
        <w:t xml:space="preserve">) </w:t>
      </w:r>
      <w:r w:rsidR="008C0E9C">
        <w:rPr>
          <w:rFonts w:cstheme="minorHAnsi"/>
          <w:bCs/>
        </w:rPr>
        <w:t>What is the estimate of the variance of FVC from this tree?</w:t>
      </w:r>
    </w:p>
    <w:p w14:paraId="698ECC77" w14:textId="33B4E613" w:rsidR="00A843A2" w:rsidRPr="00422C87" w:rsidRDefault="006C5CA3" w:rsidP="00A843A2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83682">
        <w:rPr>
          <w:rFonts w:cstheme="minorHAnsi"/>
          <w:bCs/>
        </w:rPr>
        <w:t>(</w:t>
      </w:r>
      <w:r w:rsidRPr="00F83682">
        <w:rPr>
          <w:rFonts w:cstheme="minorHAnsi"/>
          <w:b/>
          <w:bCs/>
        </w:rPr>
        <w:t>10 pts</w:t>
      </w:r>
      <w:r w:rsidRPr="00F83682">
        <w:rPr>
          <w:rFonts w:cstheme="minorHAnsi"/>
          <w:bCs/>
        </w:rPr>
        <w:t>)</w:t>
      </w:r>
      <w:r>
        <w:rPr>
          <w:rFonts w:cstheme="minorHAnsi"/>
          <w:bCs/>
          <w:u w:val="single"/>
        </w:rPr>
        <w:t xml:space="preserve"> </w:t>
      </w:r>
      <w:r w:rsidR="002B0DC6">
        <w:rPr>
          <w:rFonts w:cstheme="minorHAnsi"/>
          <w:bCs/>
          <w:u w:val="single"/>
        </w:rPr>
        <w:t>S</w:t>
      </w:r>
      <w:r w:rsidR="00A843A2" w:rsidRPr="00B140E9">
        <w:rPr>
          <w:rFonts w:cstheme="minorHAnsi"/>
          <w:bCs/>
          <w:u w:val="single"/>
        </w:rPr>
        <w:t>imulate</w:t>
      </w:r>
      <w:r w:rsidR="00A843A2" w:rsidRPr="00A843A2">
        <w:rPr>
          <w:rFonts w:cstheme="minorHAnsi"/>
          <w:bCs/>
        </w:rPr>
        <w:t xml:space="preserve"> a sample of </w:t>
      </w:r>
      <w:r w:rsidR="00A843A2" w:rsidRPr="0006453D">
        <w:rPr>
          <w:rFonts w:cstheme="minorHAnsi"/>
          <w:b/>
          <w:bCs/>
        </w:rPr>
        <w:t>FVC values</w:t>
      </w:r>
      <w:r w:rsidR="00A843A2" w:rsidRPr="00A843A2">
        <w:rPr>
          <w:rFonts w:cstheme="minorHAnsi"/>
          <w:bCs/>
        </w:rPr>
        <w:t xml:space="preserve"> from the </w:t>
      </w:r>
      <w:r w:rsidR="001E5790">
        <w:rPr>
          <w:rFonts w:cstheme="minorHAnsi"/>
          <w:bCs/>
        </w:rPr>
        <w:t xml:space="preserve">displayed tree </w:t>
      </w:r>
      <w:r w:rsidR="00B140E9">
        <w:rPr>
          <w:rFonts w:cstheme="minorHAnsi"/>
          <w:bCs/>
        </w:rPr>
        <w:t xml:space="preserve">above </w:t>
      </w:r>
      <w:r w:rsidR="00D45F79">
        <w:rPr>
          <w:rFonts w:cstheme="minorHAnsi"/>
          <w:bCs/>
        </w:rPr>
        <w:t xml:space="preserve">(i.e. use the estimated mean, sd </w:t>
      </w:r>
      <w:r w:rsidR="00C82D14">
        <w:rPr>
          <w:rFonts w:cstheme="minorHAnsi"/>
          <w:bCs/>
        </w:rPr>
        <w:t xml:space="preserve">and </w:t>
      </w:r>
      <w:r w:rsidR="007C7ECB">
        <w:rPr>
          <w:rFonts w:cstheme="minorHAnsi"/>
          <w:bCs/>
        </w:rPr>
        <w:t xml:space="preserve">the </w:t>
      </w:r>
      <w:r w:rsidR="00C82D14">
        <w:rPr>
          <w:rFonts w:cstheme="minorHAnsi"/>
          <w:bCs/>
        </w:rPr>
        <w:t xml:space="preserve">structure </w:t>
      </w:r>
      <w:r w:rsidR="00D45F79">
        <w:rPr>
          <w:rFonts w:cstheme="minorHAnsi"/>
          <w:bCs/>
        </w:rPr>
        <w:t>information</w:t>
      </w:r>
      <w:r w:rsidR="00726F95">
        <w:rPr>
          <w:rFonts w:cstheme="minorHAnsi"/>
          <w:bCs/>
        </w:rPr>
        <w:t xml:space="preserve">. </w:t>
      </w:r>
      <w:r w:rsidR="00440D8A">
        <w:rPr>
          <w:rFonts w:cstheme="minorHAnsi"/>
          <w:bCs/>
        </w:rPr>
        <w:t>Let’s</w:t>
      </w:r>
      <w:r w:rsidR="00726F95">
        <w:rPr>
          <w:rFonts w:cstheme="minorHAnsi"/>
          <w:bCs/>
        </w:rPr>
        <w:t xml:space="preserve"> assume the sd is the same for all four leaves</w:t>
      </w:r>
      <w:r w:rsidR="00440D8A">
        <w:rPr>
          <w:rFonts w:cstheme="minorHAnsi"/>
          <w:bCs/>
        </w:rPr>
        <w:t xml:space="preserve"> so you may use the infor</w:t>
      </w:r>
      <w:r w:rsidR="000E28BF">
        <w:rPr>
          <w:rFonts w:cstheme="minorHAnsi"/>
          <w:bCs/>
        </w:rPr>
        <w:t>mation from previous question</w:t>
      </w:r>
      <w:r w:rsidR="00D45F79">
        <w:rPr>
          <w:rFonts w:cstheme="minorHAnsi"/>
          <w:bCs/>
        </w:rPr>
        <w:t xml:space="preserve">) </w:t>
      </w:r>
      <w:r w:rsidR="001E5790">
        <w:rPr>
          <w:rFonts w:cstheme="minorHAnsi"/>
          <w:bCs/>
        </w:rPr>
        <w:t xml:space="preserve">using the </w:t>
      </w:r>
      <w:r w:rsidR="00AD12DB">
        <w:rPr>
          <w:rFonts w:cstheme="minorHAnsi"/>
          <w:bCs/>
        </w:rPr>
        <w:t>existing variable</w:t>
      </w:r>
      <w:r w:rsidR="001E5790">
        <w:rPr>
          <w:rFonts w:cstheme="minorHAnsi"/>
          <w:bCs/>
        </w:rPr>
        <w:t xml:space="preserve"> </w:t>
      </w:r>
      <w:r w:rsidR="00AD12DB">
        <w:rPr>
          <w:rFonts w:cstheme="minorHAnsi"/>
          <w:bCs/>
        </w:rPr>
        <w:t xml:space="preserve">values </w:t>
      </w:r>
      <w:r w:rsidR="001E5790">
        <w:rPr>
          <w:rFonts w:cstheme="minorHAnsi"/>
          <w:bCs/>
        </w:rPr>
        <w:t>SEX and AGE in the data set</w:t>
      </w:r>
      <w:r w:rsidR="002B0DC6">
        <w:rPr>
          <w:rFonts w:cstheme="minorHAnsi"/>
          <w:bCs/>
        </w:rPr>
        <w:t xml:space="preserve"> “FHS_data.csv” as predictors</w:t>
      </w:r>
      <w:r w:rsidR="001E5790">
        <w:rPr>
          <w:rFonts w:cstheme="minorHAnsi"/>
          <w:bCs/>
        </w:rPr>
        <w:t>.</w:t>
      </w:r>
      <w:r w:rsidR="00C716B0">
        <w:rPr>
          <w:rFonts w:cstheme="minorHAnsi"/>
          <w:bCs/>
        </w:rPr>
        <w:t xml:space="preserve"> </w:t>
      </w:r>
      <w:r w:rsidR="008C0E9C">
        <w:rPr>
          <w:rFonts w:cstheme="minorHAnsi"/>
          <w:bCs/>
        </w:rPr>
        <w:t>Use the same sample size</w:t>
      </w:r>
      <w:r w:rsidR="00825DFD">
        <w:rPr>
          <w:rFonts w:cstheme="minorHAnsi"/>
          <w:bCs/>
        </w:rPr>
        <w:t xml:space="preserve"> (i.e. we will generate 2</w:t>
      </w:r>
      <w:r w:rsidR="00241556">
        <w:rPr>
          <w:rFonts w:cstheme="minorHAnsi"/>
          <w:bCs/>
        </w:rPr>
        <w:t>,</w:t>
      </w:r>
      <w:r w:rsidR="00825DFD">
        <w:rPr>
          <w:rFonts w:cstheme="minorHAnsi"/>
          <w:bCs/>
        </w:rPr>
        <w:t>537 FVC values from this simulation)</w:t>
      </w:r>
      <w:r w:rsidR="008C0E9C">
        <w:rPr>
          <w:rFonts w:cstheme="minorHAnsi"/>
          <w:bCs/>
        </w:rPr>
        <w:t xml:space="preserve"> </w:t>
      </w:r>
      <w:r w:rsidR="00646F80">
        <w:rPr>
          <w:rFonts w:cstheme="minorHAnsi"/>
          <w:bCs/>
        </w:rPr>
        <w:t>reported</w:t>
      </w:r>
      <w:r w:rsidR="008C0E9C">
        <w:rPr>
          <w:rFonts w:cstheme="minorHAnsi"/>
          <w:bCs/>
        </w:rPr>
        <w:t xml:space="preserve"> in the original tree</w:t>
      </w:r>
      <w:r w:rsidR="00615890">
        <w:rPr>
          <w:rFonts w:cstheme="minorHAnsi"/>
          <w:bCs/>
        </w:rPr>
        <w:t>/branch</w:t>
      </w:r>
      <w:r w:rsidR="008C0E9C">
        <w:rPr>
          <w:rFonts w:cstheme="minorHAnsi"/>
          <w:bCs/>
        </w:rPr>
        <w:t>, and assume that FVC follows a normal distribution</w:t>
      </w:r>
      <w:r w:rsidR="00646F80">
        <w:rPr>
          <w:rFonts w:cstheme="minorHAnsi"/>
          <w:bCs/>
        </w:rPr>
        <w:t xml:space="preserve"> (i.e. use </w:t>
      </w:r>
      <w:r w:rsidR="00646F80" w:rsidRPr="00B0007C">
        <w:rPr>
          <w:rFonts w:cstheme="minorHAnsi"/>
          <w:b/>
          <w:bCs/>
          <w:i/>
        </w:rPr>
        <w:t>rnorm()</w:t>
      </w:r>
      <w:r w:rsidR="00646F80" w:rsidRPr="00B0007C">
        <w:rPr>
          <w:rFonts w:cstheme="minorHAnsi"/>
          <w:b/>
          <w:bCs/>
        </w:rPr>
        <w:t xml:space="preserve"> </w:t>
      </w:r>
      <w:r w:rsidR="00646F80">
        <w:rPr>
          <w:rFonts w:cstheme="minorHAnsi"/>
          <w:bCs/>
        </w:rPr>
        <w:t>function)</w:t>
      </w:r>
      <w:r w:rsidR="008C0E9C">
        <w:rPr>
          <w:rFonts w:cstheme="minorHAnsi"/>
          <w:bCs/>
        </w:rPr>
        <w:t>.</w:t>
      </w:r>
    </w:p>
    <w:p w14:paraId="6C56EDEC" w14:textId="15AFDBCF" w:rsidR="00422C87" w:rsidRPr="00A843A2" w:rsidRDefault="007D27C2" w:rsidP="00A843A2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  <w:bCs/>
        </w:rPr>
        <w:t>(</w:t>
      </w:r>
      <w:r w:rsidRPr="007D27C2">
        <w:rPr>
          <w:rFonts w:cstheme="minorHAnsi"/>
          <w:b/>
          <w:bCs/>
        </w:rPr>
        <w:t>10 pts</w:t>
      </w:r>
      <w:r>
        <w:rPr>
          <w:rFonts w:cstheme="minorHAnsi"/>
          <w:bCs/>
        </w:rPr>
        <w:t xml:space="preserve">) </w:t>
      </w:r>
      <w:r w:rsidR="00422C87">
        <w:rPr>
          <w:rFonts w:cstheme="minorHAnsi"/>
          <w:bCs/>
        </w:rPr>
        <w:t>Compare the distribution of the simulated data for FVC and the real FVC values in the data set.</w:t>
      </w:r>
    </w:p>
    <w:p w14:paraId="2C425223" w14:textId="39B59FCE" w:rsidR="00422C87" w:rsidRDefault="007D27C2" w:rsidP="009851FE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>
        <w:rPr>
          <w:rFonts w:cstheme="minorHAnsi"/>
          <w:bCs/>
        </w:rPr>
        <w:t>(</w:t>
      </w:r>
      <w:r w:rsidRPr="007D27C2">
        <w:rPr>
          <w:rFonts w:cstheme="minorHAnsi"/>
          <w:b/>
          <w:bCs/>
        </w:rPr>
        <w:t>20 pts</w:t>
      </w:r>
      <w:r>
        <w:rPr>
          <w:rFonts w:cstheme="minorHAnsi"/>
          <w:bCs/>
        </w:rPr>
        <w:t xml:space="preserve">) </w:t>
      </w:r>
      <w:r w:rsidR="00422C87" w:rsidRPr="008C0E9C">
        <w:rPr>
          <w:rFonts w:cstheme="minorHAnsi"/>
          <w:bCs/>
        </w:rPr>
        <w:t xml:space="preserve">Use the </w:t>
      </w:r>
      <w:r w:rsidR="00422C87" w:rsidRPr="00792850">
        <w:rPr>
          <w:rFonts w:cstheme="minorHAnsi"/>
          <w:bCs/>
          <w:u w:val="single"/>
        </w:rPr>
        <w:t>simulated data for FVC</w:t>
      </w:r>
      <w:r w:rsidR="00422C87">
        <w:rPr>
          <w:rFonts w:cstheme="minorHAnsi"/>
          <w:bCs/>
        </w:rPr>
        <w:t xml:space="preserve"> and the real data for the covariates </w:t>
      </w:r>
      <w:r w:rsidR="00422C87" w:rsidRPr="008764D2">
        <w:rPr>
          <w:rFonts w:cstheme="minorHAnsi"/>
          <w:bCs/>
        </w:rPr>
        <w:t>SEX</w:t>
      </w:r>
      <w:r w:rsidR="00422C87">
        <w:rPr>
          <w:rFonts w:cstheme="minorHAnsi"/>
          <w:bCs/>
        </w:rPr>
        <w:t xml:space="preserve">, </w:t>
      </w:r>
      <w:r w:rsidR="00422C87" w:rsidRPr="008764D2">
        <w:rPr>
          <w:rFonts w:cstheme="minorHAnsi"/>
          <w:bCs/>
        </w:rPr>
        <w:t>AGE</w:t>
      </w:r>
      <w:r w:rsidR="00422C87">
        <w:rPr>
          <w:rFonts w:cstheme="minorHAnsi"/>
          <w:bCs/>
        </w:rPr>
        <w:t xml:space="preserve">, </w:t>
      </w:r>
      <w:r w:rsidR="00422C87" w:rsidRPr="008764D2">
        <w:rPr>
          <w:rFonts w:cstheme="minorHAnsi"/>
          <w:bCs/>
        </w:rPr>
        <w:t>Smoke</w:t>
      </w:r>
      <w:r w:rsidR="00422C87">
        <w:rPr>
          <w:rFonts w:cstheme="minorHAnsi"/>
          <w:bCs/>
        </w:rPr>
        <w:t xml:space="preserve">, </w:t>
      </w:r>
      <w:r w:rsidR="00422C87" w:rsidRPr="008764D2">
        <w:rPr>
          <w:rFonts w:cstheme="minorHAnsi"/>
          <w:bCs/>
        </w:rPr>
        <w:t>SPF</w:t>
      </w:r>
      <w:r w:rsidR="00422C87">
        <w:rPr>
          <w:rFonts w:cstheme="minorHAnsi"/>
          <w:bCs/>
        </w:rPr>
        <w:t xml:space="preserve">, </w:t>
      </w:r>
      <w:r w:rsidR="00422C87" w:rsidRPr="008764D2">
        <w:rPr>
          <w:rFonts w:cstheme="minorHAnsi"/>
          <w:bCs/>
        </w:rPr>
        <w:t>T2D</w:t>
      </w:r>
      <w:r w:rsidR="00422C87">
        <w:rPr>
          <w:rFonts w:cstheme="minorHAnsi"/>
          <w:bCs/>
        </w:rPr>
        <w:t xml:space="preserve"> </w:t>
      </w:r>
      <w:r w:rsidR="00422C87" w:rsidRPr="008C0E9C">
        <w:rPr>
          <w:rFonts w:cstheme="minorHAnsi"/>
          <w:bCs/>
        </w:rPr>
        <w:t xml:space="preserve">to </w:t>
      </w:r>
      <w:r w:rsidR="00241556">
        <w:rPr>
          <w:rFonts w:cstheme="minorHAnsi"/>
          <w:bCs/>
        </w:rPr>
        <w:t>construct</w:t>
      </w:r>
      <w:r w:rsidR="00422C87" w:rsidRPr="008C0E9C">
        <w:rPr>
          <w:rFonts w:cstheme="minorHAnsi"/>
          <w:bCs/>
        </w:rPr>
        <w:t xml:space="preserve"> a </w:t>
      </w:r>
      <w:r w:rsidR="00422C87">
        <w:rPr>
          <w:rFonts w:cstheme="minorHAnsi"/>
          <w:bCs/>
        </w:rPr>
        <w:t xml:space="preserve">new </w:t>
      </w:r>
      <w:r w:rsidR="00422C87" w:rsidRPr="008C0E9C">
        <w:rPr>
          <w:rFonts w:cstheme="minorHAnsi"/>
          <w:bCs/>
        </w:rPr>
        <w:t>regression tree, and control the depth of the tree using the option control=tree.control(nobs=nrow(</w:t>
      </w:r>
      <w:r w:rsidR="00422C87">
        <w:rPr>
          <w:rFonts w:cstheme="minorHAnsi"/>
          <w:bCs/>
        </w:rPr>
        <w:t>data.frame</w:t>
      </w:r>
      <w:r w:rsidR="00017352">
        <w:rPr>
          <w:rFonts w:cstheme="minorHAnsi"/>
          <w:bCs/>
        </w:rPr>
        <w:t>), mindev = 0.001</w:t>
      </w:r>
      <w:r w:rsidR="00422C87" w:rsidRPr="008C0E9C">
        <w:rPr>
          <w:rFonts w:cstheme="minorHAnsi"/>
          <w:bCs/>
        </w:rPr>
        <w:t>)</w:t>
      </w:r>
      <w:r w:rsidR="00422C87">
        <w:rPr>
          <w:rFonts w:cstheme="minorHAnsi"/>
          <w:bCs/>
        </w:rPr>
        <w:t xml:space="preserve"> where “data.frame” is the data frame created from the </w:t>
      </w:r>
      <w:r w:rsidR="00422C87" w:rsidRPr="00A843A2">
        <w:rPr>
          <w:rFonts w:cstheme="minorHAnsi"/>
          <w:bCs/>
        </w:rPr>
        <w:t>data set “FHS_data.csv”</w:t>
      </w:r>
      <w:r w:rsidR="00422C87" w:rsidRPr="008C0E9C">
        <w:rPr>
          <w:rFonts w:cstheme="minorHAnsi"/>
          <w:bCs/>
        </w:rPr>
        <w:t xml:space="preserve">. Use the </w:t>
      </w:r>
      <w:r w:rsidR="00422C87" w:rsidRPr="00792850">
        <w:rPr>
          <w:rFonts w:cstheme="minorHAnsi"/>
          <w:b/>
          <w:bCs/>
        </w:rPr>
        <w:t>cv.tree()</w:t>
      </w:r>
      <w:r w:rsidR="00422C87" w:rsidRPr="008C0E9C">
        <w:rPr>
          <w:rFonts w:cstheme="minorHAnsi"/>
          <w:bCs/>
        </w:rPr>
        <w:t xml:space="preserve"> function to </w:t>
      </w:r>
      <w:r w:rsidR="00422C87">
        <w:rPr>
          <w:rFonts w:cstheme="minorHAnsi"/>
          <w:bCs/>
        </w:rPr>
        <w:t>select</w:t>
      </w:r>
      <w:r w:rsidR="00422C87" w:rsidRPr="008C0E9C">
        <w:rPr>
          <w:rFonts w:cstheme="minorHAnsi"/>
          <w:bCs/>
        </w:rPr>
        <w:t xml:space="preserve"> the best regression tree. </w:t>
      </w:r>
      <w:r w:rsidR="00422C87">
        <w:rPr>
          <w:rFonts w:cstheme="minorHAnsi"/>
          <w:bCs/>
        </w:rPr>
        <w:t>Build the best regression tree and plot it. Include the plot in your write-up.</w:t>
      </w:r>
    </w:p>
    <w:p w14:paraId="081D0D08" w14:textId="7C811413" w:rsidR="00FF5687" w:rsidRDefault="007D27C2" w:rsidP="009851FE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7D27C2">
        <w:rPr>
          <w:rFonts w:cstheme="minorHAnsi"/>
          <w:bCs/>
        </w:rPr>
        <w:t>(</w:t>
      </w:r>
      <w:r w:rsidRPr="007D27C2">
        <w:rPr>
          <w:rFonts w:cstheme="minorHAnsi"/>
          <w:b/>
          <w:bCs/>
        </w:rPr>
        <w:t>5 pts</w:t>
      </w:r>
      <w:r w:rsidRPr="007D27C2">
        <w:rPr>
          <w:rFonts w:cstheme="minorHAnsi"/>
          <w:bCs/>
        </w:rPr>
        <w:t>)</w:t>
      </w:r>
      <w:r>
        <w:rPr>
          <w:rFonts w:cstheme="minorHAnsi"/>
          <w:bCs/>
          <w:i/>
        </w:rPr>
        <w:t xml:space="preserve"> </w:t>
      </w:r>
      <w:r w:rsidR="00C716B0" w:rsidRPr="00B431CB">
        <w:rPr>
          <w:rFonts w:cstheme="minorHAnsi"/>
          <w:bCs/>
        </w:rPr>
        <w:t>C</w:t>
      </w:r>
      <w:r w:rsidR="00A843A2" w:rsidRPr="008C0E9C">
        <w:rPr>
          <w:rFonts w:cstheme="minorHAnsi"/>
          <w:bCs/>
        </w:rPr>
        <w:t xml:space="preserve">ompare the tree used to simulate the data </w:t>
      </w:r>
      <w:r w:rsidR="00792850">
        <w:rPr>
          <w:rFonts w:cstheme="minorHAnsi"/>
          <w:bCs/>
        </w:rPr>
        <w:t xml:space="preserve">(i.e. the displayed tree above) </w:t>
      </w:r>
      <w:r w:rsidR="00A843A2" w:rsidRPr="008C0E9C">
        <w:rPr>
          <w:rFonts w:cstheme="minorHAnsi"/>
          <w:bCs/>
        </w:rPr>
        <w:t>with the tree gen</w:t>
      </w:r>
      <w:r w:rsidR="00C716B0" w:rsidRPr="008C0E9C">
        <w:rPr>
          <w:rFonts w:cstheme="minorHAnsi"/>
          <w:bCs/>
        </w:rPr>
        <w:t xml:space="preserve">erated using </w:t>
      </w:r>
      <w:r w:rsidR="00545445">
        <w:rPr>
          <w:rFonts w:cstheme="minorHAnsi"/>
          <w:bCs/>
        </w:rPr>
        <w:t>your</w:t>
      </w:r>
      <w:r w:rsidR="00C716B0" w:rsidRPr="008C0E9C">
        <w:rPr>
          <w:rFonts w:cstheme="minorHAnsi"/>
          <w:bCs/>
        </w:rPr>
        <w:t xml:space="preserve"> simulated data</w:t>
      </w:r>
      <w:r w:rsidR="008C0E9C">
        <w:rPr>
          <w:rFonts w:cstheme="minorHAnsi"/>
          <w:bCs/>
        </w:rPr>
        <w:t>.</w:t>
      </w:r>
    </w:p>
    <w:p w14:paraId="74E15AFC" w14:textId="77777777" w:rsidR="008C0E9C" w:rsidRPr="008C0E9C" w:rsidRDefault="008C0E9C" w:rsidP="008C0E9C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</w:p>
    <w:p w14:paraId="69731741" w14:textId="77FB8B54" w:rsidR="001E5790" w:rsidRPr="00FF5687" w:rsidRDefault="001E5790" w:rsidP="00FF568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F5687">
        <w:rPr>
          <w:rFonts w:cstheme="minorHAnsi"/>
          <w:bCs/>
        </w:rPr>
        <w:t>Include in your write up the R log with the details of the simulation and the analysis of the simulated data.</w:t>
      </w:r>
    </w:p>
    <w:p w14:paraId="710B879E" w14:textId="77777777" w:rsidR="00A843A2" w:rsidRPr="00A843A2" w:rsidRDefault="00A843A2" w:rsidP="00A843A2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35B5F3CD" w14:textId="34B71BB6" w:rsidR="009816E2" w:rsidRDefault="0075554D" w:rsidP="009816E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75554D">
        <w:rPr>
          <w:rFonts w:cstheme="minorHAnsi"/>
          <w:b/>
        </w:rPr>
        <w:t>Question 2.</w:t>
      </w:r>
      <w:r w:rsidR="000C5D0C">
        <w:rPr>
          <w:rFonts w:cstheme="minorHAnsi"/>
          <w:b/>
        </w:rPr>
        <w:t xml:space="preserve"> </w:t>
      </w:r>
      <w:r w:rsidR="0012174D">
        <w:rPr>
          <w:rFonts w:cstheme="minorHAnsi"/>
          <w:b/>
        </w:rPr>
        <w:t xml:space="preserve"> </w:t>
      </w:r>
      <w:r w:rsidR="00C716B0">
        <w:rPr>
          <w:rFonts w:cstheme="minorHAnsi"/>
          <w:bCs/>
        </w:rPr>
        <w:t>T</w:t>
      </w:r>
      <w:r w:rsidR="009816E2" w:rsidRPr="00D91A0E">
        <w:rPr>
          <w:rFonts w:cstheme="minorHAnsi"/>
          <w:bCs/>
        </w:rPr>
        <w:t>he data set “FHS_data.csv”</w:t>
      </w:r>
      <w:r w:rsidR="009816E2">
        <w:rPr>
          <w:rFonts w:cstheme="minorHAnsi"/>
          <w:bCs/>
        </w:rPr>
        <w:t xml:space="preserve"> includes variables SEX (1=male, 2 = female), Age, </w:t>
      </w:r>
      <w:r w:rsidR="00C716B0">
        <w:rPr>
          <w:rFonts w:cstheme="minorHAnsi"/>
          <w:bCs/>
        </w:rPr>
        <w:t>Smoke (=1 for current smoker),</w:t>
      </w:r>
      <w:r w:rsidR="009816E2">
        <w:rPr>
          <w:rFonts w:cstheme="minorHAnsi"/>
          <w:bCs/>
        </w:rPr>
        <w:t xml:space="preserve"> FVC (score of pulmonary function), SPF (systolic blood pressure), T2D (1=history of diabetes), </w:t>
      </w:r>
      <w:r w:rsidR="009816E2" w:rsidRPr="0006453D">
        <w:rPr>
          <w:rFonts w:cstheme="minorHAnsi"/>
          <w:b/>
          <w:bCs/>
        </w:rPr>
        <w:t>Death (occurred within 20 years</w:t>
      </w:r>
      <w:r w:rsidR="009816E2">
        <w:rPr>
          <w:rFonts w:cstheme="minorHAnsi"/>
          <w:bCs/>
        </w:rPr>
        <w:t xml:space="preserve"> after measurements of all other variables). </w:t>
      </w:r>
    </w:p>
    <w:p w14:paraId="296851BE" w14:textId="77777777" w:rsidR="0012174D" w:rsidRDefault="0012174D" w:rsidP="0012174D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</w:p>
    <w:p w14:paraId="6678EFEC" w14:textId="1389A0E3" w:rsidR="00F97507" w:rsidRDefault="008E616B" w:rsidP="0012174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lastRenderedPageBreak/>
        <w:t>(</w:t>
      </w:r>
      <w:r w:rsidRPr="00D51068">
        <w:rPr>
          <w:rFonts w:cstheme="minorHAnsi"/>
          <w:b/>
        </w:rPr>
        <w:t>10 pts</w:t>
      </w:r>
      <w:r>
        <w:rPr>
          <w:rFonts w:cstheme="minorHAnsi"/>
        </w:rPr>
        <w:t xml:space="preserve">) </w:t>
      </w:r>
      <w:r w:rsidR="00C716B0">
        <w:rPr>
          <w:rFonts w:cstheme="minorHAnsi"/>
        </w:rPr>
        <w:t>Use this dataset to b</w:t>
      </w:r>
      <w:r w:rsidR="0012174D">
        <w:rPr>
          <w:rFonts w:cstheme="minorHAnsi"/>
        </w:rPr>
        <w:t xml:space="preserve">uild a classification tree </w:t>
      </w:r>
      <w:r w:rsidR="00FF5687">
        <w:rPr>
          <w:rFonts w:cstheme="minorHAnsi"/>
        </w:rPr>
        <w:t xml:space="preserve">to predict death within 20 years, </w:t>
      </w:r>
      <w:r w:rsidR="0012174D">
        <w:rPr>
          <w:rFonts w:cstheme="minorHAnsi"/>
        </w:rPr>
        <w:t>using the function tree()</w:t>
      </w:r>
      <w:r w:rsidR="00FF5687">
        <w:rPr>
          <w:rFonts w:cstheme="minorHAnsi"/>
        </w:rPr>
        <w:t xml:space="preserve"> </w:t>
      </w:r>
      <w:r w:rsidR="00C716B0">
        <w:rPr>
          <w:rFonts w:cstheme="minorHAnsi"/>
        </w:rPr>
        <w:t xml:space="preserve">with default parameters </w:t>
      </w:r>
      <w:r w:rsidR="0012174D">
        <w:rPr>
          <w:rFonts w:cstheme="minorHAnsi"/>
        </w:rPr>
        <w:t xml:space="preserve">and plot it. How many branches are represented by the tree? </w:t>
      </w:r>
    </w:p>
    <w:p w14:paraId="2214C0C4" w14:textId="1E5BBAB9" w:rsidR="0012174D" w:rsidRDefault="008E616B" w:rsidP="0012174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(</w:t>
      </w:r>
      <w:r w:rsidRPr="00D51068">
        <w:rPr>
          <w:rFonts w:cstheme="minorHAnsi"/>
          <w:b/>
        </w:rPr>
        <w:t>5 pts</w:t>
      </w:r>
      <w:r>
        <w:rPr>
          <w:rFonts w:cstheme="minorHAnsi"/>
        </w:rPr>
        <w:t xml:space="preserve">) </w:t>
      </w:r>
      <w:r w:rsidR="00F97507">
        <w:rPr>
          <w:rFonts w:cstheme="minorHAnsi"/>
        </w:rPr>
        <w:t>What is the probability of death within 20 years for a person aged &gt; 60 years</w:t>
      </w:r>
      <w:r w:rsidR="00F6128A">
        <w:rPr>
          <w:rFonts w:cstheme="minorHAnsi"/>
        </w:rPr>
        <w:t xml:space="preserve"> based on the tree you const</w:t>
      </w:r>
      <w:r w:rsidR="00FE7E33">
        <w:rPr>
          <w:rFonts w:cstheme="minorHAnsi"/>
        </w:rPr>
        <w:t>ructed in (a)</w:t>
      </w:r>
      <w:r w:rsidR="00F97507">
        <w:rPr>
          <w:rFonts w:cstheme="minorHAnsi"/>
        </w:rPr>
        <w:t>?</w:t>
      </w:r>
    </w:p>
    <w:p w14:paraId="1133D169" w14:textId="2D7DC653" w:rsidR="0012174D" w:rsidRPr="00FE7E33" w:rsidRDefault="008E616B" w:rsidP="00FE7E33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(</w:t>
      </w:r>
      <w:r w:rsidRPr="00D51068">
        <w:rPr>
          <w:rFonts w:cstheme="minorHAnsi"/>
          <w:b/>
        </w:rPr>
        <w:t>5 pts</w:t>
      </w:r>
      <w:r>
        <w:rPr>
          <w:rFonts w:cstheme="minorHAnsi"/>
        </w:rPr>
        <w:t xml:space="preserve">) </w:t>
      </w:r>
      <w:r w:rsidR="0012174D">
        <w:rPr>
          <w:rFonts w:cstheme="minorHAnsi"/>
        </w:rPr>
        <w:t xml:space="preserve">What is the predicted value for a person aged </w:t>
      </w:r>
      <w:r w:rsidR="00F97507">
        <w:rPr>
          <w:rFonts w:cstheme="minorHAnsi"/>
        </w:rPr>
        <w:t>&gt; 60</w:t>
      </w:r>
      <w:r w:rsidR="0012174D">
        <w:rPr>
          <w:rFonts w:cstheme="minorHAnsi"/>
        </w:rPr>
        <w:t xml:space="preserve"> years</w:t>
      </w:r>
      <w:r w:rsidR="00FE7E33" w:rsidRPr="00FE7E33">
        <w:rPr>
          <w:rFonts w:cstheme="minorHAnsi"/>
        </w:rPr>
        <w:t xml:space="preserve"> </w:t>
      </w:r>
      <w:r w:rsidR="00FE7E33">
        <w:rPr>
          <w:rFonts w:cstheme="minorHAnsi"/>
        </w:rPr>
        <w:t>based on the tree you constructed in (a)?</w:t>
      </w:r>
      <w:bookmarkStart w:id="0" w:name="_GoBack"/>
      <w:bookmarkEnd w:id="0"/>
    </w:p>
    <w:p w14:paraId="6C026748" w14:textId="5C13F78E" w:rsidR="008C0E9C" w:rsidRDefault="008E616B" w:rsidP="0012174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(</w:t>
      </w:r>
      <w:r w:rsidRPr="00D51068">
        <w:rPr>
          <w:rFonts w:cstheme="minorHAnsi"/>
          <w:b/>
        </w:rPr>
        <w:t>10 pts</w:t>
      </w:r>
      <w:r>
        <w:rPr>
          <w:rFonts w:cstheme="minorHAnsi"/>
        </w:rPr>
        <w:t xml:space="preserve">) </w:t>
      </w:r>
      <w:r w:rsidR="008C0E9C">
        <w:rPr>
          <w:rFonts w:cstheme="minorHAnsi"/>
        </w:rPr>
        <w:t xml:space="preserve">Generate a classification tree to predict death within 20 years using a training set of 2/3 of the observations and </w:t>
      </w:r>
      <w:r w:rsidR="00611908">
        <w:rPr>
          <w:rFonts w:cstheme="minorHAnsi"/>
        </w:rPr>
        <w:t xml:space="preserve">then </w:t>
      </w:r>
      <w:r w:rsidR="008C0E9C">
        <w:rPr>
          <w:rFonts w:cstheme="minorHAnsi"/>
        </w:rPr>
        <w:t>predict the outcome in the test set comprising the remaining 1/3 observations. What is the misclassification error of the prediction?</w:t>
      </w:r>
      <w:r w:rsidR="00B3372A">
        <w:rPr>
          <w:rFonts w:cstheme="minorHAnsi"/>
        </w:rPr>
        <w:t xml:space="preserve"> (Hints: using predict() function with type =”class”)</w:t>
      </w:r>
    </w:p>
    <w:p w14:paraId="0B559AF9" w14:textId="10110760" w:rsidR="00971297" w:rsidRDefault="00971297" w:rsidP="0097129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8549788" w14:textId="77777777" w:rsidR="00971297" w:rsidRPr="00971297" w:rsidRDefault="00971297" w:rsidP="0097129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5D346559" w14:textId="71BEA529" w:rsidR="0012174D" w:rsidRPr="001B22AA" w:rsidRDefault="00D1526F" w:rsidP="001B22AA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  <w:b/>
        </w:rPr>
        <w:t xml:space="preserve">Optional </w:t>
      </w:r>
      <w:r w:rsidR="001B22AA" w:rsidRPr="001B22AA">
        <w:rPr>
          <w:rFonts w:cstheme="minorHAnsi"/>
          <w:b/>
        </w:rPr>
        <w:t>Question 3</w:t>
      </w:r>
      <w:r w:rsidR="001B22AA">
        <w:rPr>
          <w:rFonts w:cstheme="minorHAnsi"/>
        </w:rPr>
        <w:t xml:space="preserve">. </w:t>
      </w:r>
      <w:r w:rsidR="003D7B2D">
        <w:rPr>
          <w:rFonts w:cstheme="minorHAnsi"/>
        </w:rPr>
        <w:t>(</w:t>
      </w:r>
      <w:r w:rsidR="003D7B2D" w:rsidRPr="00E944B8">
        <w:rPr>
          <w:rFonts w:cstheme="minorHAnsi"/>
          <w:b/>
        </w:rPr>
        <w:t>No point! For your own practice if interested</w:t>
      </w:r>
      <w:r w:rsidR="00547FD3" w:rsidRPr="00E944B8">
        <w:rPr>
          <w:rFonts w:cstheme="minorHAnsi"/>
          <w:b/>
        </w:rPr>
        <w:t xml:space="preserve"> in learning rpart()</w:t>
      </w:r>
      <w:r w:rsidR="003D7B2D">
        <w:rPr>
          <w:rFonts w:cstheme="minorHAnsi"/>
        </w:rPr>
        <w:t xml:space="preserve">) </w:t>
      </w:r>
      <w:r w:rsidR="001B22AA">
        <w:rPr>
          <w:rFonts w:cstheme="minorHAnsi"/>
        </w:rPr>
        <w:t>Use the data of question 2 to g</w:t>
      </w:r>
      <w:r w:rsidR="00FF5687" w:rsidRPr="001B22AA">
        <w:rPr>
          <w:rFonts w:cstheme="minorHAnsi"/>
        </w:rPr>
        <w:t>enerate a classification tree using the rpart() function</w:t>
      </w:r>
      <w:r w:rsidR="0012174D" w:rsidRPr="001B22AA">
        <w:rPr>
          <w:rFonts w:cstheme="minorHAnsi"/>
        </w:rPr>
        <w:t xml:space="preserve"> </w:t>
      </w:r>
    </w:p>
    <w:p w14:paraId="3E20F58D" w14:textId="77777777" w:rsidR="0012174D" w:rsidRDefault="0012174D" w:rsidP="0012174D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</w:rPr>
      </w:pPr>
      <w:r>
        <w:rPr>
          <w:rFonts w:cstheme="minorHAnsi"/>
        </w:rPr>
        <w:t xml:space="preserve">  </w:t>
      </w:r>
    </w:p>
    <w:p w14:paraId="1179037C" w14:textId="2D91B926" w:rsidR="0012174D" w:rsidRPr="0087730A" w:rsidRDefault="0012174D" w:rsidP="0012174D">
      <w:pPr>
        <w:autoSpaceDE w:val="0"/>
        <w:autoSpaceDN w:val="0"/>
        <w:adjustRightInd w:val="0"/>
        <w:spacing w:after="0" w:line="240" w:lineRule="auto"/>
        <w:ind w:left="360"/>
        <w:rPr>
          <w:rFonts w:cstheme="minorHAnsi"/>
        </w:rPr>
      </w:pPr>
      <w:r>
        <w:rPr>
          <w:rFonts w:cstheme="minorHAnsi"/>
        </w:rPr>
        <w:t xml:space="preserve">  </w:t>
      </w:r>
      <w:r w:rsidRPr="0087730A">
        <w:rPr>
          <w:rFonts w:cstheme="minorHAnsi"/>
        </w:rPr>
        <w:t>tree.0 &lt;- rpart( as.factor(</w:t>
      </w:r>
      <w:r w:rsidR="00971297">
        <w:rPr>
          <w:rFonts w:cstheme="minorHAnsi"/>
        </w:rPr>
        <w:t>dth</w:t>
      </w:r>
      <w:r w:rsidRPr="0087730A">
        <w:rPr>
          <w:rFonts w:cstheme="minorHAnsi"/>
        </w:rPr>
        <w:t xml:space="preserve">) ~ </w:t>
      </w:r>
      <w:r w:rsidR="00971297" w:rsidRPr="00971297">
        <w:rPr>
          <w:rFonts w:cstheme="minorHAnsi"/>
        </w:rPr>
        <w:t>SEX+AGE+Smoke+FVC+SPF+T2D</w:t>
      </w:r>
      <w:r w:rsidRPr="0087730A">
        <w:rPr>
          <w:rFonts w:cstheme="minorHAnsi"/>
        </w:rPr>
        <w:t>, method="class",</w:t>
      </w:r>
      <w:r>
        <w:rPr>
          <w:rFonts w:cstheme="minorHAnsi"/>
        </w:rPr>
        <w:t xml:space="preserve"> </w:t>
      </w:r>
      <w:r w:rsidRPr="0087730A">
        <w:rPr>
          <w:rFonts w:cstheme="minorHAnsi"/>
        </w:rPr>
        <w:t>data=</w:t>
      </w:r>
      <w:r w:rsidRPr="0087730A">
        <w:rPr>
          <w:rFonts w:cstheme="minorHAnsi"/>
          <w:b/>
          <w:i/>
        </w:rPr>
        <w:t>data</w:t>
      </w:r>
      <w:r w:rsidRPr="0087730A">
        <w:rPr>
          <w:rFonts w:cstheme="minorHAnsi"/>
        </w:rPr>
        <w:t>)</w:t>
      </w:r>
    </w:p>
    <w:p w14:paraId="6A8756AE" w14:textId="77777777" w:rsidR="0012174D" w:rsidRDefault="0012174D" w:rsidP="0012174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    </w:t>
      </w:r>
      <w:r w:rsidRPr="0087730A">
        <w:rPr>
          <w:rFonts w:cstheme="minorHAnsi"/>
        </w:rPr>
        <w:t>rpart.plot(tree.0)</w:t>
      </w:r>
    </w:p>
    <w:p w14:paraId="6515389C" w14:textId="77777777" w:rsidR="0012174D" w:rsidRDefault="0012174D" w:rsidP="0012174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3D73EB1A" w14:textId="686D060F" w:rsidR="0012174D" w:rsidRDefault="0012174D" w:rsidP="00F237E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sectPr w:rsidR="0012174D" w:rsidSect="0062554D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4F9F61" w14:textId="77777777" w:rsidR="006523D9" w:rsidRDefault="006523D9" w:rsidP="007C122E">
      <w:pPr>
        <w:spacing w:after="0" w:line="240" w:lineRule="auto"/>
      </w:pPr>
      <w:r>
        <w:separator/>
      </w:r>
    </w:p>
  </w:endnote>
  <w:endnote w:type="continuationSeparator" w:id="0">
    <w:p w14:paraId="357029DC" w14:textId="77777777" w:rsidR="006523D9" w:rsidRDefault="006523D9" w:rsidP="007C12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191765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841C27" w14:textId="589CE924" w:rsidR="007C122E" w:rsidRDefault="007C122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523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D1FBFF6" w14:textId="77777777" w:rsidR="007C122E" w:rsidRDefault="007C12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9CD716" w14:textId="77777777" w:rsidR="006523D9" w:rsidRDefault="006523D9" w:rsidP="007C122E">
      <w:pPr>
        <w:spacing w:after="0" w:line="240" w:lineRule="auto"/>
      </w:pPr>
      <w:r>
        <w:separator/>
      </w:r>
    </w:p>
  </w:footnote>
  <w:footnote w:type="continuationSeparator" w:id="0">
    <w:p w14:paraId="53FE63D8" w14:textId="77777777" w:rsidR="006523D9" w:rsidRDefault="006523D9" w:rsidP="007C12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E4327"/>
    <w:multiLevelType w:val="hybridMultilevel"/>
    <w:tmpl w:val="6EC4B4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04500D"/>
    <w:multiLevelType w:val="hybridMultilevel"/>
    <w:tmpl w:val="E78225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7E01A2"/>
    <w:multiLevelType w:val="hybridMultilevel"/>
    <w:tmpl w:val="AD4827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424D03"/>
    <w:multiLevelType w:val="hybridMultilevel"/>
    <w:tmpl w:val="D082951A"/>
    <w:lvl w:ilvl="0" w:tplc="BC300930">
      <w:start w:val="1"/>
      <w:numFmt w:val="lowerLetter"/>
      <w:lvlText w:val="%1)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5D6CCE"/>
    <w:multiLevelType w:val="hybridMultilevel"/>
    <w:tmpl w:val="3B20B50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2B0A68"/>
    <w:multiLevelType w:val="hybridMultilevel"/>
    <w:tmpl w:val="06E85ECE"/>
    <w:lvl w:ilvl="0" w:tplc="04090011">
      <w:start w:val="1"/>
      <w:numFmt w:val="decimal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A119D2"/>
    <w:multiLevelType w:val="hybridMultilevel"/>
    <w:tmpl w:val="6EC4B4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605128"/>
    <w:multiLevelType w:val="hybridMultilevel"/>
    <w:tmpl w:val="7BF2920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2"/>
  </w:num>
  <w:num w:numId="5">
    <w:abstractNumId w:val="5"/>
  </w:num>
  <w:num w:numId="6">
    <w:abstractNumId w:val="7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NzI3NDc3szSzNDFT0lEKTi0uzszPAykwqgUAEvkWuiwAAAA="/>
  </w:docVars>
  <w:rsids>
    <w:rsidRoot w:val="00CE0BA1"/>
    <w:rsid w:val="000155D6"/>
    <w:rsid w:val="00017352"/>
    <w:rsid w:val="0006453D"/>
    <w:rsid w:val="000C5D0C"/>
    <w:rsid w:val="000E28BF"/>
    <w:rsid w:val="00101C5D"/>
    <w:rsid w:val="0012174D"/>
    <w:rsid w:val="00163F13"/>
    <w:rsid w:val="001B22AA"/>
    <w:rsid w:val="001E5790"/>
    <w:rsid w:val="001F290D"/>
    <w:rsid w:val="00241556"/>
    <w:rsid w:val="002653AE"/>
    <w:rsid w:val="002B0DC6"/>
    <w:rsid w:val="002C5DFD"/>
    <w:rsid w:val="002F0F33"/>
    <w:rsid w:val="00321B77"/>
    <w:rsid w:val="00376855"/>
    <w:rsid w:val="003D7B2D"/>
    <w:rsid w:val="00422C87"/>
    <w:rsid w:val="00440D8A"/>
    <w:rsid w:val="0046550C"/>
    <w:rsid w:val="004B5B36"/>
    <w:rsid w:val="004C7582"/>
    <w:rsid w:val="00545445"/>
    <w:rsid w:val="00547FD3"/>
    <w:rsid w:val="00555D36"/>
    <w:rsid w:val="00611908"/>
    <w:rsid w:val="00615890"/>
    <w:rsid w:val="0062554D"/>
    <w:rsid w:val="00646F80"/>
    <w:rsid w:val="006523D9"/>
    <w:rsid w:val="006873BA"/>
    <w:rsid w:val="006C5CA3"/>
    <w:rsid w:val="00726F95"/>
    <w:rsid w:val="00733EDB"/>
    <w:rsid w:val="0075554D"/>
    <w:rsid w:val="00776DAD"/>
    <w:rsid w:val="00792850"/>
    <w:rsid w:val="007C122E"/>
    <w:rsid w:val="007C7ECB"/>
    <w:rsid w:val="007D27C2"/>
    <w:rsid w:val="00805FA1"/>
    <w:rsid w:val="00810F82"/>
    <w:rsid w:val="00825DFD"/>
    <w:rsid w:val="00841613"/>
    <w:rsid w:val="00855927"/>
    <w:rsid w:val="0087730A"/>
    <w:rsid w:val="00877B23"/>
    <w:rsid w:val="00895C24"/>
    <w:rsid w:val="008968CE"/>
    <w:rsid w:val="008C0E9C"/>
    <w:rsid w:val="008D48D4"/>
    <w:rsid w:val="008E616B"/>
    <w:rsid w:val="00971297"/>
    <w:rsid w:val="009816E2"/>
    <w:rsid w:val="009A6A92"/>
    <w:rsid w:val="009B024B"/>
    <w:rsid w:val="009E3B69"/>
    <w:rsid w:val="00A67C8D"/>
    <w:rsid w:val="00A71481"/>
    <w:rsid w:val="00A843A2"/>
    <w:rsid w:val="00A96B34"/>
    <w:rsid w:val="00A9761F"/>
    <w:rsid w:val="00AA79A5"/>
    <w:rsid w:val="00AD12DB"/>
    <w:rsid w:val="00AD3C64"/>
    <w:rsid w:val="00AE04B5"/>
    <w:rsid w:val="00B0007C"/>
    <w:rsid w:val="00B07681"/>
    <w:rsid w:val="00B140E9"/>
    <w:rsid w:val="00B3372A"/>
    <w:rsid w:val="00B431CB"/>
    <w:rsid w:val="00B51E1F"/>
    <w:rsid w:val="00B86FC3"/>
    <w:rsid w:val="00C439B8"/>
    <w:rsid w:val="00C5305E"/>
    <w:rsid w:val="00C716B0"/>
    <w:rsid w:val="00C82D14"/>
    <w:rsid w:val="00CE0BA1"/>
    <w:rsid w:val="00D1526F"/>
    <w:rsid w:val="00D451C6"/>
    <w:rsid w:val="00D45F79"/>
    <w:rsid w:val="00D51068"/>
    <w:rsid w:val="00D772FF"/>
    <w:rsid w:val="00D91A0E"/>
    <w:rsid w:val="00DA002F"/>
    <w:rsid w:val="00DB294C"/>
    <w:rsid w:val="00E34064"/>
    <w:rsid w:val="00E944B8"/>
    <w:rsid w:val="00EC1CA6"/>
    <w:rsid w:val="00F237EB"/>
    <w:rsid w:val="00F403BE"/>
    <w:rsid w:val="00F6128A"/>
    <w:rsid w:val="00F71E4E"/>
    <w:rsid w:val="00F83682"/>
    <w:rsid w:val="00F85D92"/>
    <w:rsid w:val="00F93808"/>
    <w:rsid w:val="00F97507"/>
    <w:rsid w:val="00FC0588"/>
    <w:rsid w:val="00FE7E33"/>
    <w:rsid w:val="00FF5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39F537"/>
  <w15:chartTrackingRefBased/>
  <w15:docId w15:val="{F362C3AC-29A5-4317-8F21-DE1D59F71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0B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0BA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2F0F33"/>
    <w:rPr>
      <w:color w:val="808080"/>
    </w:rPr>
  </w:style>
  <w:style w:type="paragraph" w:styleId="ListParagraph">
    <w:name w:val="List Paragraph"/>
    <w:basedOn w:val="Normal"/>
    <w:uiPriority w:val="34"/>
    <w:qFormat/>
    <w:rsid w:val="002F0F3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C1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122E"/>
  </w:style>
  <w:style w:type="paragraph" w:styleId="Footer">
    <w:name w:val="footer"/>
    <w:basedOn w:val="Normal"/>
    <w:link w:val="FooterChar"/>
    <w:uiPriority w:val="99"/>
    <w:unhideWhenUsed/>
    <w:rsid w:val="007C1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122E"/>
  </w:style>
  <w:style w:type="character" w:styleId="Hyperlink">
    <w:name w:val="Hyperlink"/>
    <w:basedOn w:val="DefaultParagraphFont"/>
    <w:uiPriority w:val="99"/>
    <w:unhideWhenUsed/>
    <w:rsid w:val="004B5B3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0</TotalTime>
  <Pages>2</Pages>
  <Words>495</Words>
  <Characters>282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University</Company>
  <LinksUpToDate>false</LinksUpToDate>
  <CharactersWithSpaces>3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a Sebastiani</dc:creator>
  <cp:keywords/>
  <dc:description/>
  <cp:lastModifiedBy>Liu, Ching-Ti</cp:lastModifiedBy>
  <cp:revision>57</cp:revision>
  <dcterms:created xsi:type="dcterms:W3CDTF">2017-10-21T02:25:00Z</dcterms:created>
  <dcterms:modified xsi:type="dcterms:W3CDTF">2020-10-21T23:33:00Z</dcterms:modified>
</cp:coreProperties>
</file>